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Ex No</w:t>
      </w:r>
      <w:proofErr w:type="gramStart"/>
      <w:r w:rsidRPr="009A1A9E">
        <w:rPr>
          <w:rFonts w:ascii="Times New Roman" w:hAnsi="Times New Roman"/>
          <w:b/>
          <w:bCs/>
          <w:sz w:val="28"/>
          <w:szCs w:val="28"/>
        </w:rPr>
        <w:t>:7</w:t>
      </w:r>
      <w:proofErr w:type="gramEnd"/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  <w:b/>
          <w:bCs/>
          <w:sz w:val="28"/>
          <w:szCs w:val="28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>Date:</w:t>
      </w:r>
    </w:p>
    <w:p w:rsidR="00475DF0" w:rsidRPr="009A1A9E" w:rsidRDefault="00475DF0" w:rsidP="00475DF0">
      <w:pPr>
        <w:spacing w:after="0" w:line="240" w:lineRule="auto"/>
        <w:contextualSpacing/>
        <w:jc w:val="center"/>
        <w:rPr>
          <w:rFonts w:ascii="Times New Roman" w:hAnsi="Times New Roman"/>
          <w:b/>
          <w:bCs/>
          <w:sz w:val="28"/>
          <w:szCs w:val="28"/>
          <w:u w:val="single"/>
        </w:rPr>
      </w:pPr>
      <w:r w:rsidRPr="009A1A9E">
        <w:rPr>
          <w:rFonts w:ascii="Times New Roman" w:hAnsi="Times New Roman"/>
          <w:b/>
          <w:bCs/>
          <w:sz w:val="28"/>
          <w:szCs w:val="28"/>
          <w:u w:val="single"/>
        </w:rPr>
        <w:t>FULL DUPLEX CHAT USING TCP/IP</w:t>
      </w:r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  <w:sz w:val="32"/>
          <w:szCs w:val="32"/>
        </w:rPr>
      </w:pPr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GIVEN REQUIREMENTS:</w:t>
      </w:r>
    </w:p>
    <w:p w:rsidR="00475DF0" w:rsidRPr="009A1A9E" w:rsidRDefault="00475DF0" w:rsidP="00475DF0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  <w:b/>
          <w:bCs/>
          <w:sz w:val="28"/>
          <w:szCs w:val="28"/>
        </w:rPr>
        <w:t xml:space="preserve">                   </w:t>
      </w:r>
      <w:r w:rsidRPr="009A1A9E">
        <w:rPr>
          <w:rFonts w:ascii="Times New Roman" w:hAnsi="Times New Roman"/>
        </w:rPr>
        <w:t xml:space="preserve">There are two hosts, Client and Server. Both the Client and the Server exchange message i.e. they send messages to and receive message from the other. There is a two way communication between them. </w:t>
      </w:r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</w:rPr>
      </w:pPr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  <w:b/>
          <w:bCs/>
        </w:rPr>
      </w:pPr>
      <w:r w:rsidRPr="009A1A9E">
        <w:rPr>
          <w:rFonts w:ascii="Times New Roman" w:hAnsi="Times New Roman"/>
          <w:b/>
          <w:bCs/>
        </w:rPr>
        <w:t>TECHNICAL OBJECTIVE:</w:t>
      </w:r>
    </w:p>
    <w:p w:rsidR="00475DF0" w:rsidRPr="009A1A9E" w:rsidRDefault="00475DF0" w:rsidP="00475DF0">
      <w:pPr>
        <w:spacing w:after="0" w:line="240" w:lineRule="auto"/>
        <w:contextualSpacing/>
        <w:jc w:val="both"/>
        <w:rPr>
          <w:rFonts w:ascii="Times New Roman" w:hAnsi="Times New Roman"/>
        </w:rPr>
      </w:pPr>
      <w:r w:rsidRPr="009A1A9E">
        <w:rPr>
          <w:rFonts w:ascii="Times New Roman" w:hAnsi="Times New Roman"/>
        </w:rPr>
        <w:t xml:space="preserve">                       </w:t>
      </w:r>
      <w:proofErr w:type="gramStart"/>
      <w:r w:rsidRPr="009A1A9E">
        <w:rPr>
          <w:rFonts w:ascii="Times New Roman" w:hAnsi="Times New Roman"/>
        </w:rPr>
        <w:t>To implement a full duplex application, where the Client establishes a connection with the Server.</w:t>
      </w:r>
      <w:proofErr w:type="gramEnd"/>
      <w:r w:rsidRPr="009A1A9E">
        <w:rPr>
          <w:rFonts w:ascii="Times New Roman" w:hAnsi="Times New Roman"/>
        </w:rPr>
        <w:t xml:space="preserve"> The Client and Server can send as well as receive messages at the same time. Both the Client and Server exchange messages.</w:t>
      </w:r>
    </w:p>
    <w:p w:rsidR="00475DF0" w:rsidRPr="009A1A9E" w:rsidRDefault="00475DF0" w:rsidP="00475DF0">
      <w:pPr>
        <w:spacing w:after="0" w:line="240" w:lineRule="auto"/>
        <w:contextualSpacing/>
        <w:rPr>
          <w:rFonts w:ascii="Times New Roman" w:hAnsi="Times New Roman"/>
        </w:rPr>
      </w:pPr>
    </w:p>
    <w:p w:rsidR="008364C7" w:rsidRDefault="008364C7"/>
    <w:sectPr w:rsidR="008364C7" w:rsidSect="008364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bGwsDSxtDA1MDMzNDVR0lEKTi0uzszPAykwrAUAZkoa1iwAAAA="/>
  </w:docVars>
  <w:rsids>
    <w:rsidRoot w:val="00475DF0"/>
    <w:rsid w:val="00475DF0"/>
    <w:rsid w:val="008364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5DF0"/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ESH</dc:creator>
  <cp:lastModifiedBy>MUKESH</cp:lastModifiedBy>
  <cp:revision>1</cp:revision>
  <dcterms:created xsi:type="dcterms:W3CDTF">2020-09-18T07:58:00Z</dcterms:created>
  <dcterms:modified xsi:type="dcterms:W3CDTF">2020-09-18T07:58:00Z</dcterms:modified>
</cp:coreProperties>
</file>